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EE48C" w14:textId="3CE29D76" w:rsidR="00F73357" w:rsidRDefault="00F73357" w:rsidP="00792A0A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>I am not exactly sure what we are supposed to do for this report. So, I included the questions I had and the research I did. I also included a comment I posted in the forum.</w:t>
      </w:r>
    </w:p>
    <w:p w14:paraId="7BF608D5" w14:textId="77777777" w:rsidR="00F73357" w:rsidRDefault="00F73357" w:rsidP="00792A0A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20BFEB67" w14:textId="3EA285DB" w:rsidR="00792A0A" w:rsidRDefault="00792A0A" w:rsidP="00792A0A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>Questions:</w:t>
      </w:r>
    </w:p>
    <w:p w14:paraId="5EE47222" w14:textId="77777777" w:rsidR="00F73357" w:rsidRDefault="00F73357" w:rsidP="00F73357">
      <w:pPr>
        <w:pStyle w:val="ListParagraph"/>
        <w:shd w:val="clear" w:color="auto" w:fill="FFFFFF"/>
        <w:spacing w:before="100" w:beforeAutospacing="1" w:after="0" w:afterAutospacing="1" w:line="240" w:lineRule="auto"/>
        <w:ind w:left="375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5BEB0FE9" w14:textId="352EC911" w:rsidR="00792A0A" w:rsidRDefault="00792A0A" w:rsidP="00F7335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 w:rsidRPr="00792A0A">
        <w:rPr>
          <w:rFonts w:ascii="Lato" w:eastAsia="Times New Roman" w:hAnsi="Lato" w:cs="Times New Roman"/>
          <w:color w:val="525252"/>
          <w:sz w:val="24"/>
          <w:szCs w:val="24"/>
        </w:rPr>
        <w:t>What is a Float Label?</w:t>
      </w:r>
    </w:p>
    <w:p w14:paraId="5AE2F08D" w14:textId="504CCBD5" w:rsidR="00F73357" w:rsidRP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hyperlink r:id="rId5" w:history="1">
        <w:r>
          <w:rPr>
            <w:rStyle w:val="Hyperlink"/>
          </w:rPr>
          <w:t>https://material.io/develop/web/components/input-controls/floating-label/</w:t>
        </w:r>
      </w:hyperlink>
    </w:p>
    <w:p w14:paraId="2D34989A" w14:textId="4FB73CA0" w:rsidR="00F73357" w:rsidRP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hyperlink r:id="rId6" w:history="1">
        <w:r>
          <w:rPr>
            <w:rStyle w:val="Hyperlink"/>
          </w:rPr>
          <w:t>https://bradfrost.com/blog/post/float-label-pattern/</w:t>
        </w:r>
      </w:hyperlink>
    </w:p>
    <w:p w14:paraId="439DA403" w14:textId="58506968" w:rsid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hyperlink r:id="rId7" w:history="1">
        <w:r>
          <w:rPr>
            <w:rStyle w:val="Hyperlink"/>
          </w:rPr>
          <w:t>https://css-tricks.com/float-labels-css/</w:t>
        </w:r>
      </w:hyperlink>
    </w:p>
    <w:p w14:paraId="7FBABD09" w14:textId="77777777" w:rsidR="00F73357" w:rsidRDefault="00F73357" w:rsidP="00F73357">
      <w:pPr>
        <w:pStyle w:val="ListParagraph"/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75E3E4A7" w14:textId="7DAA0CD2" w:rsidR="00792A0A" w:rsidRPr="00F73357" w:rsidRDefault="00792A0A" w:rsidP="00F7335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 w:rsidRPr="00F73357">
        <w:rPr>
          <w:rFonts w:ascii="Lato" w:eastAsia="Times New Roman" w:hAnsi="Lato" w:cs="Times New Roman"/>
          <w:color w:val="525252"/>
          <w:sz w:val="24"/>
          <w:szCs w:val="24"/>
        </w:rPr>
        <w:t xml:space="preserve">I was told never to use placeholder text as a label, in part because screen-readers </w:t>
      </w:r>
      <w:proofErr w:type="gramStart"/>
      <w:r w:rsidR="00F73357" w:rsidRPr="00F73357">
        <w:rPr>
          <w:rFonts w:ascii="Lato" w:eastAsia="Times New Roman" w:hAnsi="Lato" w:cs="Times New Roman"/>
          <w:color w:val="525252"/>
          <w:sz w:val="24"/>
          <w:szCs w:val="24"/>
        </w:rPr>
        <w:t>ca</w:t>
      </w:r>
      <w:r w:rsidRPr="00F73357">
        <w:rPr>
          <w:rFonts w:ascii="Lato" w:eastAsia="Times New Roman" w:hAnsi="Lato" w:cs="Times New Roman"/>
          <w:color w:val="525252"/>
          <w:sz w:val="24"/>
          <w:szCs w:val="24"/>
        </w:rPr>
        <w:t>n't</w:t>
      </w:r>
      <w:proofErr w:type="gramEnd"/>
      <w:r w:rsidRPr="00F73357">
        <w:rPr>
          <w:rFonts w:ascii="Lato" w:eastAsia="Times New Roman" w:hAnsi="Lato" w:cs="Times New Roman"/>
          <w:color w:val="525252"/>
          <w:sz w:val="24"/>
          <w:szCs w:val="24"/>
        </w:rPr>
        <w:t xml:space="preserve"> read it and it will hurt SEO.</w:t>
      </w:r>
      <w:r w:rsidR="00F73357" w:rsidRPr="00F73357">
        <w:rPr>
          <w:rFonts w:ascii="Lato" w:eastAsia="Times New Roman" w:hAnsi="Lato" w:cs="Times New Roman"/>
          <w:color w:val="525252"/>
          <w:sz w:val="24"/>
          <w:szCs w:val="24"/>
        </w:rPr>
        <w:t xml:space="preserve"> </w:t>
      </w:r>
      <w:r w:rsidRPr="00F73357">
        <w:rPr>
          <w:rFonts w:ascii="Lato" w:eastAsia="Times New Roman" w:hAnsi="Lato" w:cs="Times New Roman"/>
          <w:color w:val="525252"/>
          <w:sz w:val="24"/>
          <w:szCs w:val="24"/>
        </w:rPr>
        <w:t>Is this true about a Float Label?</w:t>
      </w:r>
    </w:p>
    <w:p w14:paraId="13EEE585" w14:textId="5DFC76A0" w:rsid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 xml:space="preserve">Brad frost blog answers this question under the inline label pros/cons section </w:t>
      </w:r>
      <w:hyperlink r:id="rId8" w:history="1">
        <w:r>
          <w:rPr>
            <w:rStyle w:val="Hyperlink"/>
          </w:rPr>
          <w:t>https://bradfrost.com/blog/post/float-label-pattern/</w:t>
        </w:r>
      </w:hyperlink>
    </w:p>
    <w:p w14:paraId="3A56B1D8" w14:textId="77777777" w:rsidR="00F73357" w:rsidRDefault="00F73357" w:rsidP="00F73357">
      <w:pPr>
        <w:pStyle w:val="ListParagraph"/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59A21D11" w14:textId="39F30013" w:rsidR="00792A0A" w:rsidRDefault="00792A0A" w:rsidP="00F7335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>How do I find the code for the one input credit card example by</w:t>
      </w:r>
      <w:r w:rsidR="00F73357">
        <w:rPr>
          <w:rFonts w:ascii="Lato" w:eastAsia="Times New Roman" w:hAnsi="Lato" w:cs="Times New Roman"/>
          <w:color w:val="525252"/>
          <w:sz w:val="24"/>
          <w:szCs w:val="24"/>
        </w:rPr>
        <w:t xml:space="preserve"> Brad </w:t>
      </w:r>
      <w:proofErr w:type="gramStart"/>
      <w:r w:rsidR="00F73357">
        <w:rPr>
          <w:rFonts w:ascii="Lato" w:eastAsia="Times New Roman" w:hAnsi="Lato" w:cs="Times New Roman"/>
          <w:color w:val="525252"/>
          <w:sz w:val="24"/>
          <w:szCs w:val="24"/>
        </w:rPr>
        <w:t>Frost</w:t>
      </w:r>
      <w:proofErr w:type="gramEnd"/>
    </w:p>
    <w:p w14:paraId="08B2C2C3" w14:textId="749433EC" w:rsid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 xml:space="preserve">Found at </w:t>
      </w:r>
      <w:hyperlink r:id="rId9" w:history="1">
        <w:r w:rsidRPr="00F73357">
          <w:rPr>
            <w:rStyle w:val="Hyperlink"/>
            <w:rFonts w:ascii="Lato" w:eastAsia="Times New Roman" w:hAnsi="Lato" w:cs="Times New Roman"/>
            <w:sz w:val="24"/>
            <w:szCs w:val="24"/>
          </w:rPr>
          <w:t>bradfrost.com</w:t>
        </w:r>
      </w:hyperlink>
    </w:p>
    <w:p w14:paraId="0BE510AE" w14:textId="2AF17640" w:rsidR="00F73357" w:rsidRDefault="00F73357" w:rsidP="00F73357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hyperlink r:id="rId10" w:history="1">
        <w:proofErr w:type="spellStart"/>
        <w:r w:rsidRPr="00F73357">
          <w:rPr>
            <w:rStyle w:val="Hyperlink"/>
            <w:rFonts w:ascii="Lato" w:eastAsia="Times New Roman" w:hAnsi="Lato" w:cs="Times New Roman"/>
            <w:sz w:val="24"/>
            <w:szCs w:val="24"/>
          </w:rPr>
          <w:t>Github</w:t>
        </w:r>
        <w:proofErr w:type="spellEnd"/>
      </w:hyperlink>
    </w:p>
    <w:p w14:paraId="0C52335E" w14:textId="4C90B31E" w:rsidR="00F73357" w:rsidRDefault="00F73357" w:rsidP="00F73357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>Where is example code for the advertising as a parabolic scroll with rise from bottom nav in video 5 at 4 minutes?</w:t>
      </w:r>
    </w:p>
    <w:p w14:paraId="62E55FA8" w14:textId="0F47EA95" w:rsidR="00792A0A" w:rsidRDefault="00792A0A" w:rsidP="00792A0A">
      <w:p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54FF07A8" w14:textId="552D5240" w:rsidR="00792A0A" w:rsidRDefault="00792A0A" w:rsidP="00792A0A">
      <w:p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  <w:r>
        <w:rPr>
          <w:rFonts w:ascii="Lato" w:eastAsia="Times New Roman" w:hAnsi="Lato" w:cs="Times New Roman"/>
          <w:color w:val="525252"/>
          <w:sz w:val="24"/>
          <w:szCs w:val="24"/>
        </w:rPr>
        <w:t>Comments:</w:t>
      </w:r>
    </w:p>
    <w:p w14:paraId="26BFDA6C" w14:textId="77777777" w:rsidR="00792A0A" w:rsidRDefault="00792A0A" w:rsidP="00792A0A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525252"/>
        </w:rPr>
      </w:pPr>
      <w:r>
        <w:rPr>
          <w:rFonts w:ascii="Lato" w:hAnsi="Lato"/>
          <w:color w:val="525252"/>
        </w:rPr>
        <w:t xml:space="preserve">I hope the following comments aren't interpreted as blasphemy by worshipers of the Google Gods. I sold websites to some of the </w:t>
      </w:r>
      <w:proofErr w:type="spellStart"/>
      <w:r>
        <w:rPr>
          <w:rFonts w:ascii="Lato" w:hAnsi="Lato"/>
          <w:color w:val="525252"/>
        </w:rPr>
        <w:t>nations</w:t>
      </w:r>
      <w:proofErr w:type="spellEnd"/>
      <w:r>
        <w:rPr>
          <w:rFonts w:ascii="Lato" w:hAnsi="Lato"/>
          <w:color w:val="525252"/>
        </w:rPr>
        <w:t xml:space="preserve"> high producing auto dealerships. They live and die by these websites. I fully agree that speed should be optimized for the user. However, I feel the following statistic from the </w:t>
      </w:r>
      <w:proofErr w:type="spellStart"/>
      <w:r>
        <w:rPr>
          <w:rFonts w:ascii="Lato" w:hAnsi="Lato"/>
          <w:color w:val="525252"/>
        </w:rPr>
        <w:t>Sitepoint</w:t>
      </w:r>
      <w:proofErr w:type="spellEnd"/>
      <w:r>
        <w:rPr>
          <w:rFonts w:ascii="Lato" w:hAnsi="Lato"/>
          <w:color w:val="525252"/>
        </w:rPr>
        <w:t xml:space="preserve"> video </w:t>
      </w:r>
      <w:hyperlink r:id="rId11" w:tgtFrame="_blank" w:history="1">
        <w:r>
          <w:rPr>
            <w:rStyle w:val="Hyperlink"/>
            <w:rFonts w:ascii="Lato" w:hAnsi="Lato"/>
          </w:rPr>
          <w:t>Master Mobile UX</w:t>
        </w:r>
        <w:r>
          <w:rPr>
            <w:rStyle w:val="screenreader-only"/>
            <w:rFonts w:ascii="Lato" w:hAnsi="Lato"/>
            <w:color w:val="0000FF"/>
            <w:u w:val="single"/>
            <w:bdr w:val="none" w:sz="0" w:space="0" w:color="auto" w:frame="1"/>
          </w:rPr>
          <w:t> (Links to an external site.)</w:t>
        </w:r>
      </w:hyperlink>
      <w:r>
        <w:rPr>
          <w:rFonts w:ascii="Lato" w:hAnsi="Lato"/>
          <w:color w:val="525252"/>
        </w:rPr>
        <w:t xml:space="preserve"> (lesson 1, step 2 </w:t>
      </w:r>
      <w:proofErr w:type="spellStart"/>
      <w:r>
        <w:rPr>
          <w:rFonts w:ascii="Lato" w:hAnsi="Lato"/>
          <w:color w:val="525252"/>
        </w:rPr>
        <w:t>approx</w:t>
      </w:r>
      <w:proofErr w:type="spellEnd"/>
      <w:r>
        <w:rPr>
          <w:rFonts w:ascii="Lato" w:hAnsi="Lato"/>
          <w:color w:val="525252"/>
        </w:rPr>
        <w:t xml:space="preserve"> 5 min mark) can be very misleading. Many of my customers were in Miami. I had the number one volume Lamborghini, Pagani, BMW, Mercedes Benz AMG, Porsche, Ford, and Kia dealers for my customers.</w:t>
      </w:r>
    </w:p>
    <w:p w14:paraId="79134A41" w14:textId="0783E549" w:rsidR="00792A0A" w:rsidRDefault="00792A0A" w:rsidP="00792A0A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525252"/>
        </w:rPr>
      </w:pPr>
      <w:r>
        <w:rPr>
          <w:rFonts w:ascii="Lato" w:hAnsi="Lato"/>
          <w:color w:val="525252"/>
        </w:rPr>
        <w:t>When you read in the slide below that only 1.77% of the world has 4G access, process that information intelligently. My competitors tried to sell their sites mostly on ratings like </w:t>
      </w:r>
      <w:proofErr w:type="spellStart"/>
      <w:r>
        <w:rPr>
          <w:rFonts w:ascii="Lato" w:hAnsi="Lato"/>
          <w:color w:val="525252"/>
        </w:rPr>
        <w:fldChar w:fldCharType="begin"/>
      </w:r>
      <w:r>
        <w:rPr>
          <w:rFonts w:ascii="Lato" w:hAnsi="Lato"/>
          <w:color w:val="525252"/>
        </w:rPr>
        <w:instrText xml:space="preserve"> HYPERLINK "https://developers.google.com/speed/pagespeed/insights/" \t "_blank" </w:instrText>
      </w:r>
      <w:r>
        <w:rPr>
          <w:rFonts w:ascii="Lato" w:hAnsi="Lato"/>
          <w:color w:val="525252"/>
        </w:rPr>
        <w:fldChar w:fldCharType="separate"/>
      </w:r>
      <w:r>
        <w:rPr>
          <w:rStyle w:val="Hyperlink"/>
          <w:rFonts w:ascii="Lato" w:hAnsi="Lato"/>
        </w:rPr>
        <w:t>PageSpeed</w:t>
      </w:r>
      <w:proofErr w:type="spellEnd"/>
      <w:r>
        <w:rPr>
          <w:rStyle w:val="Hyperlink"/>
          <w:rFonts w:ascii="Lato" w:hAnsi="Lato"/>
        </w:rPr>
        <w:t xml:space="preserve"> Insights</w:t>
      </w:r>
      <w:r>
        <w:rPr>
          <w:rStyle w:val="screenreader-only"/>
          <w:rFonts w:ascii="Lato" w:hAnsi="Lato"/>
          <w:color w:val="0000FF"/>
          <w:u w:val="single"/>
          <w:bdr w:val="none" w:sz="0" w:space="0" w:color="auto" w:frame="1"/>
        </w:rPr>
        <w:t> (Links to an external site.)</w:t>
      </w:r>
      <w:r>
        <w:rPr>
          <w:rFonts w:ascii="Lato" w:hAnsi="Lato"/>
          <w:color w:val="525252"/>
        </w:rPr>
        <w:fldChar w:fldCharType="end"/>
      </w:r>
      <w:r>
        <w:rPr>
          <w:rFonts w:ascii="Lato" w:hAnsi="Lato"/>
          <w:color w:val="525252"/>
        </w:rPr>
        <w:t xml:space="preserve">. I sold my customers on not being a mindless follower. Even most people who purchase a KIA are in the top 1% by the whole world standard. In Miami there are few places without fast 4G LTE speeds. The experience my websites offered converted more customers than my competitors. If you believe I speak heresy and am </w:t>
      </w:r>
      <w:proofErr w:type="gramStart"/>
      <w:r>
        <w:rPr>
          <w:rFonts w:ascii="Lato" w:hAnsi="Lato"/>
          <w:color w:val="525252"/>
        </w:rPr>
        <w:t>definitely wrong</w:t>
      </w:r>
      <w:proofErr w:type="gramEnd"/>
      <w:r>
        <w:rPr>
          <w:rFonts w:ascii="Lato" w:hAnsi="Lato"/>
          <w:color w:val="525252"/>
        </w:rPr>
        <w:t xml:space="preserve">, test Amazon (highest conversion), most of Google's, and Apple's website, SRP and product pages. Because they obviously have something to learn based on their scores.  I am not blasting common sense; simply advocating the use of grey-matter.  I am saying, build for your customers' best interest. </w:t>
      </w:r>
      <w:r>
        <w:rPr>
          <w:rFonts w:ascii="Lato" w:hAnsi="Lato"/>
          <w:color w:val="525252"/>
        </w:rPr>
        <w:lastRenderedPageBreak/>
        <w:t xml:space="preserve">Stripped-down ultra-fast sites save Google indexing costs and make AdSense ads look better, but is that your </w:t>
      </w:r>
      <w:proofErr w:type="gramStart"/>
      <w:r>
        <w:rPr>
          <w:rFonts w:ascii="Lato" w:hAnsi="Lato"/>
          <w:color w:val="525252"/>
        </w:rPr>
        <w:t>ultimate goal</w:t>
      </w:r>
      <w:proofErr w:type="gramEnd"/>
      <w:r>
        <w:rPr>
          <w:rFonts w:ascii="Lato" w:hAnsi="Lato"/>
          <w:color w:val="525252"/>
        </w:rPr>
        <w:t xml:space="preserve">?  </w:t>
      </w:r>
      <w:r>
        <w:rPr>
          <w:rFonts w:ascii="Lato" w:hAnsi="Lato"/>
          <w:noProof/>
          <w:color w:val="525252"/>
        </w:rPr>
        <mc:AlternateContent>
          <mc:Choice Requires="wps">
            <w:drawing>
              <wp:inline distT="0" distB="0" distL="0" distR="0" wp14:anchorId="5909152E" wp14:editId="383023BB">
                <wp:extent cx="306705" cy="306705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6705" cy="306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779659E" id="Rectangle 2" o:spid="_x0000_s1026" style="width:24.15pt;height: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Lato" w:hAnsi="Lato"/>
          <w:noProof/>
          <w:color w:val="0000FF"/>
        </w:rPr>
        <w:drawing>
          <wp:inline distT="0" distB="0" distL="0" distR="0" wp14:anchorId="4C7E5CED" wp14:editId="60D44F4D">
            <wp:extent cx="3181265" cy="1868993"/>
            <wp:effectExtent l="0" t="0" r="635" b="0"/>
            <wp:docPr id="1" name="Picture 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522" cy="1871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94581" w14:textId="77777777" w:rsidR="00792A0A" w:rsidRPr="00792A0A" w:rsidRDefault="00792A0A" w:rsidP="00792A0A">
      <w:pPr>
        <w:shd w:val="clear" w:color="auto" w:fill="FFFFFF"/>
        <w:spacing w:before="100" w:beforeAutospacing="1" w:after="0" w:afterAutospacing="1" w:line="240" w:lineRule="auto"/>
        <w:rPr>
          <w:rFonts w:ascii="Lato" w:eastAsia="Times New Roman" w:hAnsi="Lato" w:cs="Times New Roman"/>
          <w:color w:val="525252"/>
          <w:sz w:val="24"/>
          <w:szCs w:val="24"/>
        </w:rPr>
      </w:pPr>
    </w:p>
    <w:p w14:paraId="296C621C" w14:textId="77777777" w:rsidR="007C60C5" w:rsidRDefault="007C60C5"/>
    <w:sectPr w:rsidR="007C60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E7570D"/>
    <w:multiLevelType w:val="multilevel"/>
    <w:tmpl w:val="9CC24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DB56244"/>
    <w:multiLevelType w:val="hybridMultilevel"/>
    <w:tmpl w:val="24F4FC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sDQ1NbcwMje0MDRX0lEKTi0uzszPAykwqgUAP7Tz5SwAAAA="/>
  </w:docVars>
  <w:rsids>
    <w:rsidRoot w:val="00792A0A"/>
    <w:rsid w:val="00792A0A"/>
    <w:rsid w:val="007C60C5"/>
    <w:rsid w:val="00F73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1B692D17"/>
  <w15:chartTrackingRefBased/>
  <w15:docId w15:val="{B50B0797-E375-4762-BD77-2A651F849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A0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9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92A0A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792A0A"/>
  </w:style>
  <w:style w:type="character" w:styleId="UnresolvedMention">
    <w:name w:val="Unresolved Mention"/>
    <w:basedOn w:val="DefaultParagraphFont"/>
    <w:uiPriority w:val="99"/>
    <w:semiHidden/>
    <w:unhideWhenUsed/>
    <w:rsid w:val="00F733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radfrost.com/blog/post/float-label-pattern/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css-tricks.com/float-labels-css/" TargetMode="External"/><Relationship Id="rId12" Type="http://schemas.openxmlformats.org/officeDocument/2006/relationships/hyperlink" Target="https://www.sitepoint.com/premium/courses/master-mobile-ux-2952/lesson/1/step/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radfrost.com/blog/post/float-label-pattern/" TargetMode="External"/><Relationship Id="rId11" Type="http://schemas.openxmlformats.org/officeDocument/2006/relationships/hyperlink" Target="https://www.sitepoint.com/premium/courses/master-mobile-ux-2952" TargetMode="External"/><Relationship Id="rId5" Type="http://schemas.openxmlformats.org/officeDocument/2006/relationships/hyperlink" Target="https://material.io/develop/web/components/input-controls/floating-label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zdfs/toscan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radfrost.com/blog/post/single-field-credit-card-input-patter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Kehl</dc:creator>
  <cp:keywords/>
  <dc:description/>
  <cp:lastModifiedBy>Craig Kehl</cp:lastModifiedBy>
  <cp:revision>1</cp:revision>
  <dcterms:created xsi:type="dcterms:W3CDTF">2020-04-22T00:39:00Z</dcterms:created>
  <dcterms:modified xsi:type="dcterms:W3CDTF">2020-04-22T03:24:00Z</dcterms:modified>
</cp:coreProperties>
</file>